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AE8E6" w14:textId="14209C1D" w:rsidR="007657C5" w:rsidRDefault="00567009" w:rsidP="0046004F">
      <w:pPr>
        <w:pStyle w:val="Title"/>
        <w:spacing w:after="60"/>
      </w:pPr>
      <w:r>
        <w:t xml:space="preserve">Interm </w:t>
      </w:r>
      <w:r w:rsidR="00397735">
        <w:t>s</w:t>
      </w:r>
      <w:r>
        <w:t xml:space="preserve">wimming Term </w:t>
      </w:r>
      <w:r w:rsidR="00435A32">
        <w:t>3</w:t>
      </w:r>
    </w:p>
    <w:p w14:paraId="20570DEE" w14:textId="77777777" w:rsidR="00D44023" w:rsidRDefault="00D44023" w:rsidP="0052022F">
      <w:pPr>
        <w:jc w:val="both"/>
        <w:rPr>
          <w:b/>
          <w:color w:val="0085AC"/>
          <w:sz w:val="28"/>
          <w:szCs w:val="28"/>
        </w:rPr>
      </w:pPr>
      <w:r w:rsidRPr="00D44023">
        <w:rPr>
          <w:b/>
          <w:color w:val="0085AC"/>
          <w:sz w:val="28"/>
          <w:szCs w:val="28"/>
        </w:rPr>
        <w:t>Home education student application form</w:t>
      </w:r>
    </w:p>
    <w:p w14:paraId="6905AAB7" w14:textId="491ED21B" w:rsidR="00A34631" w:rsidRDefault="00D44023" w:rsidP="0052022F">
      <w:pPr>
        <w:jc w:val="both"/>
        <w:rPr>
          <w:szCs w:val="32"/>
        </w:rPr>
      </w:pPr>
      <w:r w:rsidRPr="00D44023">
        <w:rPr>
          <w:szCs w:val="28"/>
        </w:rPr>
        <w:t xml:space="preserve">Registered home education students are eligible to participate in one series of </w:t>
      </w:r>
      <w:r w:rsidR="006019A4" w:rsidRPr="00D44023">
        <w:rPr>
          <w:szCs w:val="28"/>
        </w:rPr>
        <w:t>Interm</w:t>
      </w:r>
      <w:r w:rsidRPr="00D44023">
        <w:rPr>
          <w:szCs w:val="28"/>
        </w:rPr>
        <w:t xml:space="preserve"> swimming lessons each school year. </w:t>
      </w:r>
      <w:r w:rsidR="00A34631" w:rsidRPr="00D44023">
        <w:rPr>
          <w:szCs w:val="28"/>
        </w:rPr>
        <w:t xml:space="preserve">Term </w:t>
      </w:r>
      <w:r w:rsidR="00435A32" w:rsidRPr="00D44023">
        <w:rPr>
          <w:szCs w:val="28"/>
        </w:rPr>
        <w:t>3</w:t>
      </w:r>
      <w:r w:rsidR="00A34631" w:rsidRPr="00D44023">
        <w:rPr>
          <w:szCs w:val="28"/>
        </w:rPr>
        <w:t xml:space="preserve"> applications close </w:t>
      </w:r>
      <w:r w:rsidR="00435A32" w:rsidRPr="00D44023">
        <w:rPr>
          <w:szCs w:val="32"/>
        </w:rPr>
        <w:t>8 August</w:t>
      </w:r>
      <w:r w:rsidR="00A34631" w:rsidRPr="00D44023">
        <w:rPr>
          <w:szCs w:val="32"/>
        </w:rPr>
        <w:t xml:space="preserve"> 202</w:t>
      </w:r>
      <w:r w:rsidR="004A7CA8" w:rsidRPr="00D44023">
        <w:rPr>
          <w:szCs w:val="32"/>
        </w:rPr>
        <w:t>5</w:t>
      </w:r>
      <w:r w:rsidR="00A34631" w:rsidRPr="00D44023">
        <w:rPr>
          <w:szCs w:val="32"/>
        </w:rPr>
        <w:t>.</w:t>
      </w:r>
    </w:p>
    <w:p w14:paraId="56A13413" w14:textId="77777777" w:rsidR="00D44023" w:rsidRPr="00D44023" w:rsidRDefault="00D44023" w:rsidP="0052022F">
      <w:pPr>
        <w:jc w:val="both"/>
        <w:rPr>
          <w:szCs w:val="28"/>
        </w:rPr>
      </w:pPr>
    </w:p>
    <w:tbl>
      <w:tblPr>
        <w:tblStyle w:val="DOETable1"/>
        <w:tblW w:w="9776" w:type="dxa"/>
        <w:tblLayout w:type="fixed"/>
        <w:tblLook w:val="0620" w:firstRow="1" w:lastRow="0" w:firstColumn="0" w:lastColumn="0" w:noHBand="1" w:noVBand="1"/>
      </w:tblPr>
      <w:tblGrid>
        <w:gridCol w:w="493"/>
        <w:gridCol w:w="211"/>
        <w:gridCol w:w="1217"/>
        <w:gridCol w:w="909"/>
        <w:gridCol w:w="851"/>
        <w:gridCol w:w="1161"/>
        <w:gridCol w:w="115"/>
        <w:gridCol w:w="497"/>
        <w:gridCol w:w="211"/>
        <w:gridCol w:w="709"/>
        <w:gridCol w:w="425"/>
        <w:gridCol w:w="1701"/>
        <w:gridCol w:w="1276"/>
      </w:tblGrid>
      <w:tr w:rsidR="00ED0529" w14:paraId="3BD26C43" w14:textId="77777777" w:rsidTr="00691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9776" w:type="dxa"/>
            <w:gridSpan w:val="13"/>
          </w:tcPr>
          <w:p w14:paraId="17A54EF3" w14:textId="07F7DB3D" w:rsidR="00ED0529" w:rsidRPr="004E61A8" w:rsidRDefault="00ED0529" w:rsidP="00A44533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</w:t>
            </w:r>
            <w:r w:rsidR="001C66B9">
              <w:rPr>
                <w:szCs w:val="22"/>
              </w:rPr>
              <w:t xml:space="preserve"> or </w:t>
            </w:r>
            <w:r w:rsidR="00330C5F" w:rsidRPr="004E61A8">
              <w:rPr>
                <w:szCs w:val="22"/>
              </w:rPr>
              <w:t>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2B4086" w14:paraId="15FBF219" w14:textId="77777777" w:rsidTr="006914A8">
        <w:trPr>
          <w:trHeight w:val="283"/>
        </w:trPr>
        <w:tc>
          <w:tcPr>
            <w:tcW w:w="1921" w:type="dxa"/>
            <w:gridSpan w:val="3"/>
            <w:vAlign w:val="center"/>
          </w:tcPr>
          <w:p w14:paraId="129011B9" w14:textId="4821B21E" w:rsidR="00330C5F" w:rsidRPr="00300516" w:rsidRDefault="00330C5F" w:rsidP="001C66B9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Name:</w:t>
            </w:r>
          </w:p>
        </w:tc>
        <w:tc>
          <w:tcPr>
            <w:tcW w:w="7855" w:type="dxa"/>
            <w:gridSpan w:val="10"/>
            <w:vAlign w:val="center"/>
          </w:tcPr>
          <w:p w14:paraId="3C048F58" w14:textId="3B0D09D0" w:rsidR="00330C5F" w:rsidRPr="00300516" w:rsidRDefault="00330C5F" w:rsidP="001C66B9">
            <w:pPr>
              <w:rPr>
                <w:szCs w:val="22"/>
              </w:rPr>
            </w:pPr>
          </w:p>
        </w:tc>
      </w:tr>
      <w:tr w:rsidR="002B4086" w14:paraId="206332C8" w14:textId="77777777" w:rsidTr="006914A8">
        <w:trPr>
          <w:trHeight w:val="283"/>
        </w:trPr>
        <w:tc>
          <w:tcPr>
            <w:tcW w:w="1921" w:type="dxa"/>
            <w:gridSpan w:val="3"/>
            <w:vAlign w:val="center"/>
          </w:tcPr>
          <w:p w14:paraId="2B526EAC" w14:textId="01465619" w:rsidR="00433195" w:rsidRPr="00300516" w:rsidRDefault="00433195" w:rsidP="001C66B9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ddress:</w:t>
            </w:r>
          </w:p>
        </w:tc>
        <w:tc>
          <w:tcPr>
            <w:tcW w:w="7855" w:type="dxa"/>
            <w:gridSpan w:val="10"/>
            <w:vAlign w:val="center"/>
          </w:tcPr>
          <w:p w14:paraId="146C78CE" w14:textId="4CAD7ECD" w:rsidR="00433195" w:rsidRPr="00300516" w:rsidRDefault="00433195" w:rsidP="001C66B9">
            <w:pPr>
              <w:rPr>
                <w:szCs w:val="22"/>
              </w:rPr>
            </w:pPr>
          </w:p>
        </w:tc>
      </w:tr>
      <w:tr w:rsidR="002B4086" w14:paraId="05CAF614" w14:textId="77777777" w:rsidTr="006914A8">
        <w:trPr>
          <w:trHeight w:val="283"/>
        </w:trPr>
        <w:tc>
          <w:tcPr>
            <w:tcW w:w="1921" w:type="dxa"/>
            <w:gridSpan w:val="3"/>
            <w:vAlign w:val="center"/>
          </w:tcPr>
          <w:p w14:paraId="189FE220" w14:textId="2A890485" w:rsidR="00A44533" w:rsidRPr="00300516" w:rsidRDefault="00ED0529" w:rsidP="001C66B9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Phone contact:</w:t>
            </w:r>
          </w:p>
        </w:tc>
        <w:tc>
          <w:tcPr>
            <w:tcW w:w="7855" w:type="dxa"/>
            <w:gridSpan w:val="10"/>
            <w:vAlign w:val="center"/>
          </w:tcPr>
          <w:p w14:paraId="48B29355" w14:textId="36E66A72" w:rsidR="00A44533" w:rsidRPr="00300516" w:rsidRDefault="00A44533" w:rsidP="001C66B9">
            <w:pPr>
              <w:rPr>
                <w:szCs w:val="22"/>
              </w:rPr>
            </w:pPr>
          </w:p>
        </w:tc>
      </w:tr>
      <w:tr w:rsidR="002B4086" w14:paraId="779BFB82" w14:textId="77777777" w:rsidTr="006914A8">
        <w:trPr>
          <w:trHeight w:val="283"/>
        </w:trPr>
        <w:tc>
          <w:tcPr>
            <w:tcW w:w="1921" w:type="dxa"/>
            <w:gridSpan w:val="3"/>
            <w:vAlign w:val="center"/>
          </w:tcPr>
          <w:p w14:paraId="564F1AB5" w14:textId="4773CE83" w:rsidR="00A44533" w:rsidRPr="00300516" w:rsidRDefault="00ED0529" w:rsidP="001C66B9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Email:</w:t>
            </w:r>
          </w:p>
        </w:tc>
        <w:tc>
          <w:tcPr>
            <w:tcW w:w="7855" w:type="dxa"/>
            <w:gridSpan w:val="10"/>
            <w:vAlign w:val="center"/>
          </w:tcPr>
          <w:p w14:paraId="33C0697F" w14:textId="408E6770" w:rsidR="00A44533" w:rsidRPr="00300516" w:rsidRDefault="00A44533" w:rsidP="001C66B9">
            <w:pPr>
              <w:rPr>
                <w:szCs w:val="22"/>
              </w:rPr>
            </w:pPr>
          </w:p>
        </w:tc>
      </w:tr>
      <w:tr w:rsidR="0062088A" w:rsidRPr="00330C5F" w14:paraId="0BB3CBE9" w14:textId="77777777" w:rsidTr="006914A8">
        <w:trPr>
          <w:trHeight w:val="400"/>
        </w:trPr>
        <w:tc>
          <w:tcPr>
            <w:tcW w:w="3681" w:type="dxa"/>
            <w:gridSpan w:val="5"/>
            <w:vAlign w:val="center"/>
          </w:tcPr>
          <w:p w14:paraId="71628A2B" w14:textId="3BE373D1" w:rsidR="004A7CA8" w:rsidRPr="00300516" w:rsidRDefault="004A7CA8" w:rsidP="001C66B9">
            <w:pPr>
              <w:spacing w:line="216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Child’s name</w:t>
            </w:r>
          </w:p>
        </w:tc>
        <w:tc>
          <w:tcPr>
            <w:tcW w:w="1276" w:type="dxa"/>
            <w:gridSpan w:val="2"/>
            <w:vAlign w:val="center"/>
          </w:tcPr>
          <w:p w14:paraId="2A03C752" w14:textId="6DEB9524" w:rsidR="004A7CA8" w:rsidRPr="00300516" w:rsidRDefault="001C66B9" w:rsidP="001C66B9">
            <w:pPr>
              <w:spacing w:line="192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ate of birth</w:t>
            </w:r>
          </w:p>
        </w:tc>
        <w:tc>
          <w:tcPr>
            <w:tcW w:w="708" w:type="dxa"/>
            <w:gridSpan w:val="2"/>
            <w:vAlign w:val="center"/>
          </w:tcPr>
          <w:p w14:paraId="379B2543" w14:textId="1D54C433" w:rsidR="004A7CA8" w:rsidRPr="00300516" w:rsidRDefault="004A7CA8" w:rsidP="001C66B9">
            <w:pPr>
              <w:spacing w:line="192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ge</w:t>
            </w:r>
          </w:p>
        </w:tc>
        <w:tc>
          <w:tcPr>
            <w:tcW w:w="1134" w:type="dxa"/>
            <w:gridSpan w:val="2"/>
            <w:vAlign w:val="center"/>
          </w:tcPr>
          <w:p w14:paraId="55F156FA" w14:textId="3AD9737A" w:rsidR="004A7CA8" w:rsidRPr="0062088A" w:rsidRDefault="004A7CA8" w:rsidP="001C66B9">
            <w:pPr>
              <w:ind w:left="-113" w:right="-113"/>
              <w:rPr>
                <w:b/>
                <w:bCs/>
                <w:sz w:val="20"/>
              </w:rPr>
            </w:pPr>
            <w:r w:rsidRPr="0062088A">
              <w:rPr>
                <w:b/>
                <w:bCs/>
                <w:sz w:val="20"/>
              </w:rPr>
              <w:t>Stage attempting</w:t>
            </w:r>
          </w:p>
        </w:tc>
        <w:tc>
          <w:tcPr>
            <w:tcW w:w="2977" w:type="dxa"/>
            <w:gridSpan w:val="2"/>
            <w:vAlign w:val="center"/>
          </w:tcPr>
          <w:p w14:paraId="6C5B7566" w14:textId="46BC0BA5" w:rsidR="004A7CA8" w:rsidRPr="00300516" w:rsidRDefault="004A7CA8" w:rsidP="001C66B9">
            <w:pPr>
              <w:spacing w:line="192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Medical conditions</w:t>
            </w:r>
          </w:p>
        </w:tc>
      </w:tr>
      <w:tr w:rsidR="002B4086" w14:paraId="35A0234A" w14:textId="77777777" w:rsidTr="006914A8">
        <w:trPr>
          <w:trHeight w:val="283"/>
        </w:trPr>
        <w:tc>
          <w:tcPr>
            <w:tcW w:w="3681" w:type="dxa"/>
            <w:gridSpan w:val="5"/>
            <w:vAlign w:val="center"/>
          </w:tcPr>
          <w:p w14:paraId="09EF0D3F" w14:textId="77777777" w:rsidR="004A7CA8" w:rsidRPr="00300516" w:rsidRDefault="004A7CA8" w:rsidP="001C66B9">
            <w:pPr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4D1DF153" w14:textId="77777777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708" w:type="dxa"/>
            <w:gridSpan w:val="2"/>
          </w:tcPr>
          <w:p w14:paraId="0505BBD3" w14:textId="28227637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48033477" w14:textId="77777777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2977" w:type="dxa"/>
            <w:gridSpan w:val="2"/>
          </w:tcPr>
          <w:p w14:paraId="32DBCEFA" w14:textId="070C7C35" w:rsidR="004A7CA8" w:rsidRPr="00300516" w:rsidRDefault="004A7CA8" w:rsidP="001C66B9">
            <w:pPr>
              <w:rPr>
                <w:szCs w:val="22"/>
              </w:rPr>
            </w:pPr>
          </w:p>
        </w:tc>
      </w:tr>
      <w:tr w:rsidR="0062088A" w14:paraId="14EAF88C" w14:textId="77777777" w:rsidTr="006914A8">
        <w:trPr>
          <w:trHeight w:val="283"/>
        </w:trPr>
        <w:tc>
          <w:tcPr>
            <w:tcW w:w="3681" w:type="dxa"/>
            <w:gridSpan w:val="5"/>
            <w:vAlign w:val="center"/>
          </w:tcPr>
          <w:p w14:paraId="3562EBC7" w14:textId="77777777" w:rsidR="004A7CA8" w:rsidRPr="00300516" w:rsidRDefault="004A7CA8" w:rsidP="001C66B9">
            <w:pPr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7914A59D" w14:textId="77777777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708" w:type="dxa"/>
            <w:gridSpan w:val="2"/>
          </w:tcPr>
          <w:p w14:paraId="4C6DFDA5" w14:textId="1AB6FD00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32A88BEB" w14:textId="77777777" w:rsidR="004A7CA8" w:rsidRPr="00300516" w:rsidRDefault="004A7CA8" w:rsidP="001C66B9">
            <w:pPr>
              <w:rPr>
                <w:szCs w:val="22"/>
              </w:rPr>
            </w:pPr>
          </w:p>
        </w:tc>
        <w:tc>
          <w:tcPr>
            <w:tcW w:w="2977" w:type="dxa"/>
            <w:gridSpan w:val="2"/>
          </w:tcPr>
          <w:p w14:paraId="2EFC0224" w14:textId="17E1CC79" w:rsidR="004A7CA8" w:rsidRPr="00300516" w:rsidRDefault="004A7CA8" w:rsidP="001C66B9">
            <w:pPr>
              <w:rPr>
                <w:szCs w:val="22"/>
              </w:rPr>
            </w:pPr>
          </w:p>
        </w:tc>
      </w:tr>
      <w:tr w:rsidR="002B4086" w14:paraId="3A6BAC2E" w14:textId="77777777" w:rsidTr="006914A8">
        <w:trPr>
          <w:trHeight w:val="283"/>
        </w:trPr>
        <w:tc>
          <w:tcPr>
            <w:tcW w:w="3681" w:type="dxa"/>
            <w:gridSpan w:val="5"/>
            <w:vAlign w:val="center"/>
          </w:tcPr>
          <w:p w14:paraId="6E6F1F2C" w14:textId="77777777" w:rsidR="004A7CA8" w:rsidRPr="00300516" w:rsidRDefault="004A7CA8" w:rsidP="0092544D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272D94ED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708" w:type="dxa"/>
            <w:gridSpan w:val="2"/>
          </w:tcPr>
          <w:p w14:paraId="57FCE7B7" w14:textId="2E41A39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1C522F00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2977" w:type="dxa"/>
            <w:gridSpan w:val="2"/>
          </w:tcPr>
          <w:p w14:paraId="380BDEB6" w14:textId="165F1031" w:rsidR="004A7CA8" w:rsidRPr="00300516" w:rsidRDefault="004A7CA8" w:rsidP="0092544D">
            <w:pPr>
              <w:rPr>
                <w:szCs w:val="22"/>
              </w:rPr>
            </w:pPr>
          </w:p>
        </w:tc>
      </w:tr>
      <w:tr w:rsidR="00300516" w:rsidRPr="00300516" w14:paraId="011D9C31" w14:textId="77777777" w:rsidTr="006914A8">
        <w:tc>
          <w:tcPr>
            <w:tcW w:w="9776" w:type="dxa"/>
            <w:gridSpan w:val="13"/>
            <w:shd w:val="clear" w:color="auto" w:fill="0085AC"/>
          </w:tcPr>
          <w:p w14:paraId="7548B390" w14:textId="5D56C04C" w:rsidR="00ED0529" w:rsidRPr="00300516" w:rsidRDefault="00330C5F" w:rsidP="000B5A11">
            <w:pPr>
              <w:rPr>
                <w:b/>
                <w:bCs/>
                <w:color w:val="FFFFFF" w:themeColor="background1"/>
                <w:szCs w:val="22"/>
              </w:rPr>
            </w:pP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Lesson options for Term </w:t>
            </w:r>
            <w:r w:rsidR="00EF6335">
              <w:rPr>
                <w:b/>
                <w:bCs/>
                <w:color w:val="FFFFFF" w:themeColor="background1"/>
                <w:szCs w:val="22"/>
              </w:rPr>
              <w:t>3</w:t>
            </w:r>
            <w:r w:rsidR="00D1395C" w:rsidRPr="00300516">
              <w:rPr>
                <w:b/>
                <w:bCs/>
                <w:color w:val="FFFFFF" w:themeColor="background1"/>
                <w:szCs w:val="22"/>
              </w:rPr>
              <w:t xml:space="preserve"> 202</w:t>
            </w:r>
            <w:r w:rsidR="004A7CA8" w:rsidRPr="00300516">
              <w:rPr>
                <w:b/>
                <w:bCs/>
                <w:color w:val="FFFFFF" w:themeColor="background1"/>
                <w:szCs w:val="22"/>
              </w:rPr>
              <w:t>5</w:t>
            </w: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 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>(</w:t>
            </w:r>
            <w:r w:rsidR="00300516" w:rsidRPr="00300516">
              <w:rPr>
                <w:b/>
                <w:bCs/>
                <w:color w:val="FFFFFF" w:themeColor="background1"/>
                <w:sz w:val="20"/>
              </w:rPr>
              <w:t>S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 xml:space="preserve">elect two preferences and </w:t>
            </w:r>
            <w:r w:rsidR="00300516" w:rsidRPr="00300516">
              <w:rPr>
                <w:b/>
                <w:bCs/>
                <w:color w:val="FFFFFF" w:themeColor="background1"/>
                <w:sz w:val="20"/>
              </w:rPr>
              <w:t>number these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 xml:space="preserve"> 1 and 2)</w:t>
            </w:r>
          </w:p>
        </w:tc>
      </w:tr>
      <w:tr w:rsidR="00F05CC1" w:rsidRPr="00F05CC1" w14:paraId="4F5F81B6" w14:textId="77777777" w:rsidTr="006019A4">
        <w:trPr>
          <w:trHeight w:val="170"/>
        </w:trPr>
        <w:tc>
          <w:tcPr>
            <w:tcW w:w="704" w:type="dxa"/>
            <w:gridSpan w:val="2"/>
            <w:vAlign w:val="center"/>
          </w:tcPr>
          <w:p w14:paraId="67FDC775" w14:textId="768367A1" w:rsidR="00330C5F" w:rsidRPr="00F05CC1" w:rsidRDefault="00330C5F" w:rsidP="00021CA1">
            <w:pPr>
              <w:ind w:left="-113" w:right="-113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Week</w:t>
            </w:r>
          </w:p>
        </w:tc>
        <w:tc>
          <w:tcPr>
            <w:tcW w:w="2126" w:type="dxa"/>
            <w:gridSpan w:val="2"/>
            <w:vAlign w:val="center"/>
          </w:tcPr>
          <w:p w14:paraId="0DD9D489" w14:textId="5A9B982C" w:rsidR="00330C5F" w:rsidRPr="00F05CC1" w:rsidRDefault="00330C5F" w:rsidP="00021CA1">
            <w:pPr>
              <w:tabs>
                <w:tab w:val="left" w:pos="453"/>
              </w:tabs>
              <w:ind w:left="-57" w:right="-57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Dates</w:t>
            </w:r>
          </w:p>
        </w:tc>
        <w:tc>
          <w:tcPr>
            <w:tcW w:w="3544" w:type="dxa"/>
            <w:gridSpan w:val="6"/>
            <w:vAlign w:val="center"/>
          </w:tcPr>
          <w:p w14:paraId="78BB4277" w14:textId="14297508" w:rsidR="00330C5F" w:rsidRPr="00F05CC1" w:rsidRDefault="00330C5F" w:rsidP="00330C5F">
            <w:pPr>
              <w:tabs>
                <w:tab w:val="left" w:pos="454"/>
              </w:tabs>
              <w:jc w:val="center"/>
              <w:rPr>
                <w:b/>
                <w:bCs/>
                <w:sz w:val="20"/>
              </w:rPr>
            </w:pPr>
            <w:r w:rsidRPr="00F05CC1">
              <w:rPr>
                <w:rFonts w:eastAsia="MS Gothic"/>
                <w:b/>
                <w:bCs/>
                <w:sz w:val="20"/>
              </w:rPr>
              <w:t>Venue</w:t>
            </w:r>
          </w:p>
        </w:tc>
        <w:tc>
          <w:tcPr>
            <w:tcW w:w="2126" w:type="dxa"/>
            <w:gridSpan w:val="2"/>
            <w:vAlign w:val="center"/>
          </w:tcPr>
          <w:p w14:paraId="150BA3D2" w14:textId="69CA853D" w:rsidR="00330C5F" w:rsidRPr="00F05CC1" w:rsidRDefault="00330C5F" w:rsidP="00021CA1">
            <w:pPr>
              <w:tabs>
                <w:tab w:val="left" w:pos="454"/>
              </w:tabs>
              <w:ind w:left="-57" w:right="-113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Time</w:t>
            </w:r>
          </w:p>
        </w:tc>
        <w:tc>
          <w:tcPr>
            <w:tcW w:w="1276" w:type="dxa"/>
            <w:vAlign w:val="center"/>
          </w:tcPr>
          <w:p w14:paraId="42F1BFFF" w14:textId="088E2D42" w:rsidR="00330C5F" w:rsidRPr="00F05CC1" w:rsidRDefault="00F05CC1" w:rsidP="00021CA1">
            <w:pPr>
              <w:ind w:left="-57" w:right="-57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Preference</w:t>
            </w:r>
          </w:p>
        </w:tc>
      </w:tr>
      <w:tr w:rsidR="00F05CC1" w14:paraId="45D9C79D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02FB651E" w14:textId="62E0D78E" w:rsidR="004E61A8" w:rsidRPr="002B4086" w:rsidRDefault="005E6AEB" w:rsidP="00021CA1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4E61A8" w:rsidRPr="002B4086">
              <w:rPr>
                <w:sz w:val="20"/>
              </w:rPr>
              <w:t xml:space="preserve"> </w:t>
            </w:r>
            <w:r w:rsidR="00300516" w:rsidRPr="002B4086">
              <w:rPr>
                <w:sz w:val="20"/>
              </w:rPr>
              <w:t>to</w:t>
            </w:r>
            <w:r w:rsidR="004E61A8"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2126" w:type="dxa"/>
            <w:gridSpan w:val="2"/>
            <w:vAlign w:val="center"/>
          </w:tcPr>
          <w:p w14:paraId="0162D631" w14:textId="2A5AD8B0" w:rsidR="004E61A8" w:rsidRPr="002B4086" w:rsidRDefault="001C66B9" w:rsidP="001C66B9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23 July to 1 Aug 2025</w:t>
            </w:r>
          </w:p>
        </w:tc>
        <w:tc>
          <w:tcPr>
            <w:tcW w:w="3544" w:type="dxa"/>
            <w:gridSpan w:val="6"/>
            <w:vAlign w:val="center"/>
          </w:tcPr>
          <w:p w14:paraId="47BFC24F" w14:textId="579B39ED" w:rsidR="004E61A8" w:rsidRPr="002B4086" w:rsidRDefault="006914A8" w:rsidP="0052022F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Cragie Leisure Centre</w:t>
            </w:r>
          </w:p>
        </w:tc>
        <w:tc>
          <w:tcPr>
            <w:tcW w:w="2126" w:type="dxa"/>
            <w:gridSpan w:val="2"/>
            <w:vAlign w:val="center"/>
          </w:tcPr>
          <w:p w14:paraId="6B9ACCCA" w14:textId="6AB28703" w:rsidR="004E61A8" w:rsidRPr="002B4086" w:rsidRDefault="006914A8" w:rsidP="006914A8">
            <w:pPr>
              <w:tabs>
                <w:tab w:val="left" w:pos="454"/>
              </w:tabs>
              <w:ind w:left="-57" w:right="-113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 w:rsidR="00300516" w:rsidRPr="002B4086">
              <w:rPr>
                <w:sz w:val="20"/>
              </w:rPr>
              <w:t>m</w:t>
            </w:r>
            <w:r w:rsidR="00A34631" w:rsidRPr="002B4086">
              <w:rPr>
                <w:sz w:val="20"/>
              </w:rPr>
              <w:t xml:space="preserve"> </w:t>
            </w:r>
            <w:r w:rsidR="001C66B9">
              <w:rPr>
                <w:sz w:val="20"/>
              </w:rPr>
              <w:t xml:space="preserve">to </w:t>
            </w:r>
            <w:r>
              <w:rPr>
                <w:sz w:val="20"/>
              </w:rPr>
              <w:t>10</w:t>
            </w:r>
            <w:r w:rsidR="00A34631" w:rsidRPr="002B4086">
              <w:rPr>
                <w:sz w:val="20"/>
              </w:rPr>
              <w:t>:</w:t>
            </w:r>
            <w:r>
              <w:rPr>
                <w:sz w:val="20"/>
              </w:rPr>
              <w:t>4</w:t>
            </w:r>
            <w:r w:rsidR="00021CA1">
              <w:rPr>
                <w:sz w:val="20"/>
              </w:rPr>
              <w:t>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 w:rsidR="004A7CA8"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228E3D7E" w14:textId="39AA8A24" w:rsidR="004E61A8" w:rsidRPr="002B4086" w:rsidRDefault="004E61A8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5E6AEB" w14:paraId="54D4B360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0BC18357" w14:textId="77777777" w:rsidR="005E6AEB" w:rsidRPr="002B4086" w:rsidRDefault="005E6AEB" w:rsidP="006D0A5B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2B4086">
              <w:rPr>
                <w:sz w:val="20"/>
              </w:rPr>
              <w:t xml:space="preserve"> to </w:t>
            </w:r>
            <w:r>
              <w:rPr>
                <w:sz w:val="20"/>
              </w:rPr>
              <w:t>6</w:t>
            </w:r>
          </w:p>
        </w:tc>
        <w:tc>
          <w:tcPr>
            <w:tcW w:w="2126" w:type="dxa"/>
            <w:gridSpan w:val="2"/>
            <w:vAlign w:val="center"/>
          </w:tcPr>
          <w:p w14:paraId="19D84732" w14:textId="0644DD0C" w:rsidR="005E6AEB" w:rsidRPr="002B4086" w:rsidRDefault="001C66B9" w:rsidP="001C66B9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8 to 29 Aug 2025</w:t>
            </w:r>
          </w:p>
        </w:tc>
        <w:tc>
          <w:tcPr>
            <w:tcW w:w="3544" w:type="dxa"/>
            <w:gridSpan w:val="6"/>
            <w:vAlign w:val="center"/>
          </w:tcPr>
          <w:p w14:paraId="1930118C" w14:textId="45E21464" w:rsidR="005E6AEB" w:rsidRPr="002B4086" w:rsidRDefault="006914A8" w:rsidP="006D0A5B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Armadale Fitness and Aquatic Centre</w:t>
            </w:r>
            <w:r w:rsidR="005E6AEB">
              <w:rPr>
                <w:sz w:val="20"/>
              </w:rPr>
              <w:t xml:space="preserve"> </w:t>
            </w:r>
          </w:p>
        </w:tc>
        <w:tc>
          <w:tcPr>
            <w:tcW w:w="2126" w:type="dxa"/>
            <w:gridSpan w:val="2"/>
            <w:vAlign w:val="center"/>
          </w:tcPr>
          <w:p w14:paraId="641DED2B" w14:textId="362629BC" w:rsidR="005E6AEB" w:rsidRPr="002B4086" w:rsidRDefault="005E6AEB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:</w:t>
            </w:r>
            <w:r>
              <w:rPr>
                <w:sz w:val="20"/>
              </w:rPr>
              <w:t>3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 xml:space="preserve">m </w:t>
            </w:r>
            <w:r w:rsidR="001C66B9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>1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6B206522" w14:textId="77777777" w:rsidR="005E6AEB" w:rsidRPr="002B4086" w:rsidRDefault="005E6AEB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5E6AEB" w14:paraId="3BA65047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286E058E" w14:textId="0605B135" w:rsidR="005E6AEB" w:rsidRPr="002B4086" w:rsidRDefault="005E6AEB" w:rsidP="006D0A5B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2B4086">
              <w:rPr>
                <w:sz w:val="20"/>
              </w:rPr>
              <w:t xml:space="preserve"> to </w:t>
            </w:r>
            <w:r>
              <w:rPr>
                <w:sz w:val="20"/>
              </w:rPr>
              <w:t>6</w:t>
            </w:r>
          </w:p>
        </w:tc>
        <w:tc>
          <w:tcPr>
            <w:tcW w:w="2126" w:type="dxa"/>
            <w:gridSpan w:val="2"/>
            <w:vAlign w:val="center"/>
          </w:tcPr>
          <w:p w14:paraId="1FD7D85A" w14:textId="18842ECA" w:rsidR="005E6AEB" w:rsidRPr="002B4086" w:rsidRDefault="001C66B9" w:rsidP="001C66B9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8 to 29 Aug 2025</w:t>
            </w:r>
          </w:p>
        </w:tc>
        <w:tc>
          <w:tcPr>
            <w:tcW w:w="3544" w:type="dxa"/>
            <w:gridSpan w:val="6"/>
            <w:vAlign w:val="center"/>
          </w:tcPr>
          <w:p w14:paraId="3693BE47" w14:textId="0A73E999" w:rsidR="005E6AEB" w:rsidRPr="002B4086" w:rsidRDefault="00EF6335" w:rsidP="006D0A5B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Mandurah Aquatic Centre</w:t>
            </w:r>
            <w:r w:rsidR="005E6AEB">
              <w:rPr>
                <w:sz w:val="20"/>
              </w:rPr>
              <w:t xml:space="preserve"> </w:t>
            </w:r>
          </w:p>
        </w:tc>
        <w:tc>
          <w:tcPr>
            <w:tcW w:w="2126" w:type="dxa"/>
            <w:gridSpan w:val="2"/>
            <w:vAlign w:val="center"/>
          </w:tcPr>
          <w:p w14:paraId="5CF76B81" w14:textId="1F3B3A67" w:rsidR="005E6AEB" w:rsidRPr="002B4086" w:rsidRDefault="006914A8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</w:t>
            </w:r>
            <w:r w:rsidR="00EF6335"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>3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 xml:space="preserve">m </w:t>
            </w:r>
            <w:r w:rsidR="001C66B9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 w:rsidR="00EF6335">
              <w:rPr>
                <w:sz w:val="20"/>
              </w:rPr>
              <w:t>1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>10</w:t>
            </w:r>
            <w:r w:rsidR="001C66B9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1AE4192B" w14:textId="77777777" w:rsidR="005E6AEB" w:rsidRPr="002B4086" w:rsidRDefault="005E6AEB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6019A4" w14:paraId="499D2AC0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7E1C809A" w14:textId="19F4E63E" w:rsidR="006019A4" w:rsidRPr="002B4086" w:rsidRDefault="006019A4" w:rsidP="006019A4">
            <w:pPr>
              <w:ind w:left="-113" w:right="-113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7</w:t>
            </w:r>
            <w:r>
              <w:rPr>
                <w:sz w:val="20"/>
              </w:rPr>
              <w:t xml:space="preserve"> to 8</w:t>
            </w:r>
          </w:p>
        </w:tc>
        <w:tc>
          <w:tcPr>
            <w:tcW w:w="2126" w:type="dxa"/>
            <w:gridSpan w:val="2"/>
            <w:vAlign w:val="center"/>
          </w:tcPr>
          <w:p w14:paraId="267E9EB7" w14:textId="01920E1F" w:rsidR="006019A4" w:rsidRPr="002B4086" w:rsidRDefault="006019A4" w:rsidP="006019A4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 to 12 Sep 2025</w:t>
            </w:r>
          </w:p>
        </w:tc>
        <w:tc>
          <w:tcPr>
            <w:tcW w:w="3544" w:type="dxa"/>
            <w:gridSpan w:val="6"/>
            <w:vAlign w:val="center"/>
          </w:tcPr>
          <w:p w14:paraId="629B953D" w14:textId="27FD77B5" w:rsidR="006019A4" w:rsidRPr="002B4086" w:rsidRDefault="006019A4" w:rsidP="006019A4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 xml:space="preserve">South West Sports Centre Bunbury </w:t>
            </w:r>
          </w:p>
        </w:tc>
        <w:tc>
          <w:tcPr>
            <w:tcW w:w="2126" w:type="dxa"/>
            <w:gridSpan w:val="2"/>
            <w:vAlign w:val="center"/>
          </w:tcPr>
          <w:p w14:paraId="05B93F4C" w14:textId="335E3B7A" w:rsidR="006019A4" w:rsidRPr="002B4086" w:rsidRDefault="006019A4" w:rsidP="006019A4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10:05 am to 10:45 am</w:t>
            </w:r>
          </w:p>
        </w:tc>
        <w:tc>
          <w:tcPr>
            <w:tcW w:w="1276" w:type="dxa"/>
            <w:vAlign w:val="center"/>
          </w:tcPr>
          <w:p w14:paraId="2EBDFCEF" w14:textId="77777777" w:rsidR="006019A4" w:rsidRPr="002B4086" w:rsidRDefault="006019A4" w:rsidP="006019A4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6019A4" w14:paraId="7F35814D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23657096" w14:textId="77777777" w:rsidR="006019A4" w:rsidRPr="002B4086" w:rsidRDefault="006019A4" w:rsidP="006019A4">
            <w:pPr>
              <w:ind w:left="-113" w:right="-113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7</w:t>
            </w:r>
            <w:r>
              <w:rPr>
                <w:sz w:val="20"/>
              </w:rPr>
              <w:t xml:space="preserve"> to 8</w:t>
            </w:r>
          </w:p>
        </w:tc>
        <w:tc>
          <w:tcPr>
            <w:tcW w:w="2126" w:type="dxa"/>
            <w:gridSpan w:val="2"/>
            <w:vAlign w:val="center"/>
          </w:tcPr>
          <w:p w14:paraId="059CFCEB" w14:textId="71828CBE" w:rsidR="006019A4" w:rsidRPr="002B4086" w:rsidRDefault="006019A4" w:rsidP="006019A4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 to 12 Sep 2025</w:t>
            </w:r>
          </w:p>
        </w:tc>
        <w:tc>
          <w:tcPr>
            <w:tcW w:w="3544" w:type="dxa"/>
            <w:gridSpan w:val="6"/>
            <w:vAlign w:val="center"/>
          </w:tcPr>
          <w:p w14:paraId="729F6F5A" w14:textId="77777777" w:rsidR="006019A4" w:rsidRPr="002B4086" w:rsidRDefault="006019A4" w:rsidP="006019A4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Cannington Leisureplex</w:t>
            </w:r>
          </w:p>
        </w:tc>
        <w:tc>
          <w:tcPr>
            <w:tcW w:w="2126" w:type="dxa"/>
            <w:gridSpan w:val="2"/>
            <w:vAlign w:val="center"/>
          </w:tcPr>
          <w:p w14:paraId="697FC16F" w14:textId="399361F3" w:rsidR="006019A4" w:rsidRPr="002B4086" w:rsidRDefault="006019A4" w:rsidP="006019A4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2</w:t>
            </w:r>
            <w:r>
              <w:rPr>
                <w:sz w:val="20"/>
              </w:rPr>
              <w:t xml:space="preserve"> </w:t>
            </w:r>
            <w:r w:rsidRPr="002B4086">
              <w:rPr>
                <w:sz w:val="20"/>
              </w:rPr>
              <w:t xml:space="preserve">pm </w:t>
            </w:r>
            <w:r>
              <w:rPr>
                <w:sz w:val="20"/>
              </w:rPr>
              <w:t>to 12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 xml:space="preserve">40 </w:t>
            </w:r>
            <w:r w:rsidRPr="002B4086"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652CB556" w14:textId="77777777" w:rsidR="006019A4" w:rsidRPr="002B4086" w:rsidRDefault="006019A4" w:rsidP="006019A4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6019A4" w14:paraId="6D198C34" w14:textId="77777777" w:rsidTr="006019A4">
        <w:trPr>
          <w:trHeight w:val="283"/>
        </w:trPr>
        <w:tc>
          <w:tcPr>
            <w:tcW w:w="704" w:type="dxa"/>
            <w:gridSpan w:val="2"/>
            <w:vAlign w:val="center"/>
          </w:tcPr>
          <w:p w14:paraId="00327AA5" w14:textId="30983797" w:rsidR="006019A4" w:rsidRPr="002B4086" w:rsidRDefault="006019A4" w:rsidP="006019A4">
            <w:pPr>
              <w:ind w:left="-113" w:right="-113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7</w:t>
            </w:r>
            <w:r>
              <w:rPr>
                <w:sz w:val="20"/>
              </w:rPr>
              <w:t xml:space="preserve"> to 8</w:t>
            </w:r>
          </w:p>
        </w:tc>
        <w:tc>
          <w:tcPr>
            <w:tcW w:w="2126" w:type="dxa"/>
            <w:gridSpan w:val="2"/>
            <w:vAlign w:val="center"/>
          </w:tcPr>
          <w:p w14:paraId="2B97CEB4" w14:textId="26541AAF" w:rsidR="006019A4" w:rsidRPr="002B4086" w:rsidRDefault="006019A4" w:rsidP="006019A4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 to 12 Sep 2025</w:t>
            </w:r>
          </w:p>
        </w:tc>
        <w:tc>
          <w:tcPr>
            <w:tcW w:w="3544" w:type="dxa"/>
            <w:gridSpan w:val="6"/>
            <w:vAlign w:val="center"/>
          </w:tcPr>
          <w:p w14:paraId="79E1A329" w14:textId="17F1BC0C" w:rsidR="006019A4" w:rsidRPr="002B4086" w:rsidRDefault="006019A4" w:rsidP="006019A4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Inglewood Swimming Pool</w:t>
            </w:r>
          </w:p>
        </w:tc>
        <w:tc>
          <w:tcPr>
            <w:tcW w:w="2126" w:type="dxa"/>
            <w:gridSpan w:val="2"/>
            <w:vAlign w:val="center"/>
          </w:tcPr>
          <w:p w14:paraId="603D46F7" w14:textId="016F9478" w:rsidR="006019A4" w:rsidRPr="002B4086" w:rsidRDefault="006019A4" w:rsidP="006019A4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2:</w:t>
            </w:r>
            <w:r>
              <w:rPr>
                <w:sz w:val="20"/>
              </w:rPr>
              <w:t xml:space="preserve">45 </w:t>
            </w:r>
            <w:r w:rsidRPr="002B4086">
              <w:rPr>
                <w:sz w:val="20"/>
              </w:rPr>
              <w:t xml:space="preserve">pm </w:t>
            </w:r>
            <w:r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 xml:space="preserve">25 </w:t>
            </w:r>
            <w:r w:rsidRPr="002B4086"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29D8614D" w14:textId="77777777" w:rsidR="006019A4" w:rsidRPr="002B4086" w:rsidRDefault="006019A4" w:rsidP="006019A4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6019A4" w:rsidRPr="0046004F" w14:paraId="666E4589" w14:textId="77777777" w:rsidTr="006914A8">
        <w:trPr>
          <w:trHeight w:val="227"/>
        </w:trPr>
        <w:tc>
          <w:tcPr>
            <w:tcW w:w="9776" w:type="dxa"/>
            <w:gridSpan w:val="13"/>
            <w:vAlign w:val="center"/>
          </w:tcPr>
          <w:p w14:paraId="5FFC2041" w14:textId="459EFEE6" w:rsidR="006019A4" w:rsidRPr="0046004F" w:rsidRDefault="006019A4" w:rsidP="006019A4">
            <w:pPr>
              <w:tabs>
                <w:tab w:val="left" w:pos="436"/>
              </w:tabs>
              <w:rPr>
                <w:sz w:val="20"/>
              </w:rPr>
            </w:pPr>
            <w:r w:rsidRPr="0046004F">
              <w:rPr>
                <w:sz w:val="20"/>
              </w:rPr>
              <w:t>If you live more than 25</w:t>
            </w:r>
            <w:r>
              <w:rPr>
                <w:sz w:val="20"/>
              </w:rPr>
              <w:t xml:space="preserve"> </w:t>
            </w:r>
            <w:r w:rsidRPr="0046004F">
              <w:rPr>
                <w:sz w:val="20"/>
              </w:rPr>
              <w:t>kms from the above venues, indicate your preferred venues.</w:t>
            </w:r>
          </w:p>
        </w:tc>
      </w:tr>
      <w:tr w:rsidR="006019A4" w:rsidRPr="0046004F" w14:paraId="33174151" w14:textId="77777777" w:rsidTr="006914A8">
        <w:trPr>
          <w:trHeight w:val="283"/>
        </w:trPr>
        <w:tc>
          <w:tcPr>
            <w:tcW w:w="493" w:type="dxa"/>
            <w:tcBorders>
              <w:bottom w:val="single" w:sz="12" w:space="0" w:color="0085AC"/>
            </w:tcBorders>
            <w:vAlign w:val="center"/>
          </w:tcPr>
          <w:p w14:paraId="5C25E6B0" w14:textId="48CCF266" w:rsidR="006019A4" w:rsidRPr="0046004F" w:rsidRDefault="006019A4" w:rsidP="006019A4">
            <w:pPr>
              <w:jc w:val="center"/>
              <w:rPr>
                <w:sz w:val="20"/>
              </w:rPr>
            </w:pPr>
            <w:r w:rsidRPr="0046004F">
              <w:rPr>
                <w:sz w:val="20"/>
              </w:rPr>
              <w:t>1</w:t>
            </w:r>
          </w:p>
        </w:tc>
        <w:tc>
          <w:tcPr>
            <w:tcW w:w="4349" w:type="dxa"/>
            <w:gridSpan w:val="5"/>
            <w:tcBorders>
              <w:bottom w:val="single" w:sz="12" w:space="0" w:color="0085AC"/>
            </w:tcBorders>
            <w:vAlign w:val="center"/>
          </w:tcPr>
          <w:p w14:paraId="350FDBB5" w14:textId="77777777" w:rsidR="006019A4" w:rsidRPr="0046004F" w:rsidRDefault="006019A4" w:rsidP="006019A4">
            <w:pPr>
              <w:tabs>
                <w:tab w:val="left" w:pos="454"/>
              </w:tabs>
              <w:rPr>
                <w:sz w:val="20"/>
              </w:rPr>
            </w:pPr>
          </w:p>
        </w:tc>
        <w:tc>
          <w:tcPr>
            <w:tcW w:w="612" w:type="dxa"/>
            <w:gridSpan w:val="2"/>
            <w:tcBorders>
              <w:bottom w:val="single" w:sz="12" w:space="0" w:color="0085AC"/>
            </w:tcBorders>
            <w:vAlign w:val="center"/>
          </w:tcPr>
          <w:p w14:paraId="3C6C8C91" w14:textId="4F98AC54" w:rsidR="006019A4" w:rsidRPr="0046004F" w:rsidRDefault="006019A4" w:rsidP="006019A4">
            <w:pPr>
              <w:tabs>
                <w:tab w:val="left" w:pos="436"/>
              </w:tabs>
              <w:ind w:left="-57" w:right="-57"/>
              <w:jc w:val="center"/>
              <w:rPr>
                <w:sz w:val="20"/>
              </w:rPr>
            </w:pPr>
            <w:r w:rsidRPr="0046004F">
              <w:rPr>
                <w:sz w:val="20"/>
              </w:rPr>
              <w:t>2</w:t>
            </w:r>
          </w:p>
        </w:tc>
        <w:tc>
          <w:tcPr>
            <w:tcW w:w="4322" w:type="dxa"/>
            <w:gridSpan w:val="5"/>
            <w:tcBorders>
              <w:bottom w:val="single" w:sz="12" w:space="0" w:color="0085AC"/>
            </w:tcBorders>
            <w:vAlign w:val="center"/>
          </w:tcPr>
          <w:p w14:paraId="1DDFF06D" w14:textId="77777777" w:rsidR="006019A4" w:rsidRPr="0046004F" w:rsidRDefault="006019A4" w:rsidP="006019A4">
            <w:pPr>
              <w:tabs>
                <w:tab w:val="left" w:pos="436"/>
              </w:tabs>
              <w:rPr>
                <w:sz w:val="20"/>
              </w:rPr>
            </w:pPr>
          </w:p>
        </w:tc>
      </w:tr>
      <w:tr w:rsidR="006019A4" w:rsidRPr="0046004F" w14:paraId="73467B11" w14:textId="77777777" w:rsidTr="006914A8">
        <w:trPr>
          <w:trHeight w:val="227"/>
        </w:trPr>
        <w:tc>
          <w:tcPr>
            <w:tcW w:w="9776" w:type="dxa"/>
            <w:gridSpan w:val="13"/>
            <w:tcBorders>
              <w:top w:val="single" w:sz="12" w:space="0" w:color="0085AC"/>
              <w:left w:val="single" w:sz="2" w:space="0" w:color="0085AC"/>
              <w:bottom w:val="single" w:sz="2" w:space="0" w:color="0085AC"/>
              <w:right w:val="single" w:sz="2" w:space="0" w:color="0085AC"/>
            </w:tcBorders>
            <w:vAlign w:val="center"/>
          </w:tcPr>
          <w:p w14:paraId="5120D2DE" w14:textId="1B307E24" w:rsidR="006019A4" w:rsidRPr="0046004F" w:rsidRDefault="006019A4" w:rsidP="006019A4">
            <w:pPr>
              <w:rPr>
                <w:sz w:val="20"/>
              </w:rPr>
            </w:pPr>
            <w:r w:rsidRPr="0046004F">
              <w:rPr>
                <w:sz w:val="20"/>
              </w:rPr>
              <w:t>Declarations. I understand and have actioned the following:</w:t>
            </w:r>
          </w:p>
        </w:tc>
      </w:tr>
      <w:tr w:rsidR="006019A4" w:rsidRPr="0046004F" w14:paraId="242C57D3" w14:textId="77777777" w:rsidTr="006914A8">
        <w:trPr>
          <w:trHeight w:val="283"/>
        </w:trPr>
        <w:tc>
          <w:tcPr>
            <w:tcW w:w="704" w:type="dxa"/>
            <w:gridSpan w:val="2"/>
            <w:tcBorders>
              <w:top w:val="single" w:sz="2" w:space="0" w:color="0085AC"/>
            </w:tcBorders>
            <w:vAlign w:val="center"/>
          </w:tcPr>
          <w:p w14:paraId="45296025" w14:textId="704E8F57" w:rsidR="006019A4" w:rsidRPr="0046004F" w:rsidRDefault="00000000" w:rsidP="006019A4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56592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19A4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072" w:type="dxa"/>
            <w:gridSpan w:val="11"/>
            <w:tcBorders>
              <w:top w:val="single" w:sz="2" w:space="0" w:color="0085AC"/>
            </w:tcBorders>
            <w:vAlign w:val="center"/>
          </w:tcPr>
          <w:p w14:paraId="5F5A3EE9" w14:textId="36BE2555" w:rsidR="006019A4" w:rsidRPr="0046004F" w:rsidRDefault="006019A4" w:rsidP="006019A4">
            <w:pPr>
              <w:rPr>
                <w:sz w:val="20"/>
              </w:rPr>
            </w:pPr>
            <w:r w:rsidRPr="0046004F">
              <w:rPr>
                <w:sz w:val="20"/>
              </w:rPr>
              <w:t>I have attached the Department of Education Home Education letter of currency.</w:t>
            </w:r>
          </w:p>
        </w:tc>
      </w:tr>
      <w:tr w:rsidR="006019A4" w:rsidRPr="0046004F" w14:paraId="17C4F25A" w14:textId="77777777" w:rsidTr="006914A8">
        <w:trPr>
          <w:trHeight w:val="454"/>
        </w:trPr>
        <w:tc>
          <w:tcPr>
            <w:tcW w:w="704" w:type="dxa"/>
            <w:gridSpan w:val="2"/>
            <w:vAlign w:val="center"/>
          </w:tcPr>
          <w:p w14:paraId="3B741E58" w14:textId="6E2472AC" w:rsidR="006019A4" w:rsidRPr="0046004F" w:rsidRDefault="00000000" w:rsidP="006019A4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-194822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19A4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072" w:type="dxa"/>
            <w:gridSpan w:val="11"/>
            <w:vAlign w:val="center"/>
          </w:tcPr>
          <w:p w14:paraId="70BCD85A" w14:textId="082065BD" w:rsidR="006019A4" w:rsidRPr="0046004F" w:rsidRDefault="006019A4" w:rsidP="006019A4">
            <w:pPr>
              <w:rPr>
                <w:sz w:val="20"/>
              </w:rPr>
            </w:pPr>
            <w:r w:rsidRPr="0046004F">
              <w:rPr>
                <w:sz w:val="20"/>
              </w:rPr>
              <w:t>I acknowledge as the parent</w:t>
            </w:r>
            <w:r>
              <w:rPr>
                <w:sz w:val="20"/>
              </w:rPr>
              <w:t xml:space="preserve"> or </w:t>
            </w:r>
            <w:r w:rsidRPr="0046004F">
              <w:rPr>
                <w:sz w:val="20"/>
              </w:rPr>
              <w:t>guardian, I must remain at the lessons with my child, and I am responsible for their supervision during the lessons.</w:t>
            </w:r>
          </w:p>
        </w:tc>
      </w:tr>
      <w:tr w:rsidR="006019A4" w:rsidRPr="0046004F" w14:paraId="0281B3B3" w14:textId="77777777" w:rsidTr="006914A8">
        <w:trPr>
          <w:trHeight w:val="283"/>
        </w:trPr>
        <w:tc>
          <w:tcPr>
            <w:tcW w:w="704" w:type="dxa"/>
            <w:gridSpan w:val="2"/>
            <w:vAlign w:val="center"/>
          </w:tcPr>
          <w:p w14:paraId="4B49304C" w14:textId="5CF82880" w:rsidR="006019A4" w:rsidRPr="0046004F" w:rsidRDefault="00000000" w:rsidP="006019A4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120135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19A4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072" w:type="dxa"/>
            <w:gridSpan w:val="11"/>
            <w:vAlign w:val="center"/>
          </w:tcPr>
          <w:p w14:paraId="51CEB850" w14:textId="72A69DB1" w:rsidR="006019A4" w:rsidRPr="0046004F" w:rsidRDefault="006019A4" w:rsidP="006019A4">
            <w:pPr>
              <w:rPr>
                <w:sz w:val="20"/>
              </w:rPr>
            </w:pPr>
            <w:r w:rsidRPr="0046004F">
              <w:rPr>
                <w:sz w:val="20"/>
              </w:rPr>
              <w:t>I understand that lesson options may change to meet the needs of the program.</w:t>
            </w:r>
          </w:p>
        </w:tc>
      </w:tr>
      <w:tr w:rsidR="006019A4" w:rsidRPr="0046004F" w14:paraId="6991540C" w14:textId="77777777" w:rsidTr="00005087">
        <w:trPr>
          <w:trHeight w:val="567"/>
        </w:trPr>
        <w:tc>
          <w:tcPr>
            <w:tcW w:w="9776" w:type="dxa"/>
            <w:gridSpan w:val="13"/>
            <w:vAlign w:val="center"/>
          </w:tcPr>
          <w:p w14:paraId="48075282" w14:textId="2AE30B1F" w:rsidR="006019A4" w:rsidRPr="0046004F" w:rsidRDefault="006019A4" w:rsidP="006019A4">
            <w:pPr>
              <w:spacing w:line="216" w:lineRule="auto"/>
              <w:rPr>
                <w:sz w:val="20"/>
              </w:rPr>
            </w:pPr>
            <w:r>
              <w:rPr>
                <w:sz w:val="20"/>
              </w:rPr>
              <w:t>Complete and email to</w:t>
            </w:r>
            <w:r w:rsidRPr="0046004F">
              <w:rPr>
                <w:sz w:val="20"/>
              </w:rPr>
              <w:t xml:space="preserve"> </w:t>
            </w:r>
            <w:hyperlink r:id="rId9" w:history="1">
              <w:r w:rsidRPr="0046004F">
                <w:rPr>
                  <w:rStyle w:val="Hyperlink"/>
                  <w:sz w:val="20"/>
                </w:rPr>
                <w:t>interm-metro@education.wa.edu.au</w:t>
              </w:r>
            </w:hyperlink>
            <w:r w:rsidRPr="0046004F">
              <w:rPr>
                <w:sz w:val="20"/>
              </w:rPr>
              <w:t xml:space="preserve"> </w:t>
            </w:r>
            <w:r>
              <w:rPr>
                <w:sz w:val="20"/>
              </w:rPr>
              <w:t>or post to:</w:t>
            </w:r>
          </w:p>
          <w:p w14:paraId="0F0D334A" w14:textId="7EA982AE" w:rsidR="006019A4" w:rsidRPr="0046004F" w:rsidRDefault="006019A4" w:rsidP="006019A4">
            <w:pPr>
              <w:tabs>
                <w:tab w:val="left" w:pos="2127"/>
              </w:tabs>
              <w:spacing w:line="216" w:lineRule="auto"/>
              <w:ind w:left="720"/>
              <w:rPr>
                <w:sz w:val="20"/>
              </w:rPr>
            </w:pPr>
            <w:r w:rsidRPr="0046004F">
              <w:rPr>
                <w:sz w:val="20"/>
              </w:rPr>
              <w:t xml:space="preserve">Swimming and Water Safety </w:t>
            </w:r>
          </w:p>
          <w:p w14:paraId="7BC25705" w14:textId="7F5E477C" w:rsidR="006019A4" w:rsidRPr="0046004F" w:rsidRDefault="006019A4" w:rsidP="006019A4">
            <w:pPr>
              <w:tabs>
                <w:tab w:val="left" w:pos="2127"/>
              </w:tabs>
              <w:spacing w:line="216" w:lineRule="auto"/>
              <w:ind w:left="720"/>
              <w:rPr>
                <w:b/>
                <w:bCs/>
                <w:sz w:val="20"/>
              </w:rPr>
            </w:pPr>
            <w:r w:rsidRPr="0046004F">
              <w:rPr>
                <w:sz w:val="20"/>
              </w:rPr>
              <w:t>33 Giles Avenue, PADBURY WA 6025</w:t>
            </w:r>
          </w:p>
        </w:tc>
      </w:tr>
    </w:tbl>
    <w:p w14:paraId="0B97A804" w14:textId="77777777" w:rsidR="00CD789C" w:rsidRPr="0046004F" w:rsidRDefault="00CD789C" w:rsidP="00ED0529">
      <w:pPr>
        <w:rPr>
          <w:sz w:val="10"/>
          <w:szCs w:val="10"/>
        </w:rPr>
      </w:pPr>
    </w:p>
    <w:sectPr w:rsidR="00CD789C" w:rsidRPr="0046004F" w:rsidSect="0052022F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134" w:right="1021" w:bottom="340" w:left="1134" w:header="567" w:footer="340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9FF6C" w14:textId="77777777" w:rsidR="00BB40CC" w:rsidRDefault="00BB40CC" w:rsidP="00127DAD">
      <w:r>
        <w:separator/>
      </w:r>
    </w:p>
  </w:endnote>
  <w:endnote w:type="continuationSeparator" w:id="0">
    <w:p w14:paraId="1C73AC27" w14:textId="77777777" w:rsidR="00BB40CC" w:rsidRDefault="00BB40CC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7C475" w14:textId="77777777" w:rsidR="000F6D5A" w:rsidRPr="00C24DEE" w:rsidRDefault="00000000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C24DEE" w:rsidRPr="001E1668">
          <w:t>TRIM</w:t>
        </w:r>
        <w:r w:rsidR="00C24DEE">
          <w:t>n</w:t>
        </w:r>
        <w:r w:rsidR="00C24DEE" w:rsidRPr="001E1668">
          <w:t>umber</w:t>
        </w:r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992EF" w14:textId="77777777" w:rsidR="00BB40CC" w:rsidRDefault="00BB40CC" w:rsidP="00127DAD">
      <w:r>
        <w:separator/>
      </w:r>
    </w:p>
  </w:footnote>
  <w:footnote w:type="continuationSeparator" w:id="0">
    <w:p w14:paraId="2B939048" w14:textId="77777777" w:rsidR="00BB40CC" w:rsidRDefault="00BB40CC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C7FA3" w14:textId="77777777" w:rsidR="00916AF7" w:rsidRPr="007C67F7" w:rsidRDefault="00BD0B0F" w:rsidP="00BD0B0F">
    <w:pPr>
      <w:pStyle w:val="Header"/>
      <w:rPr>
        <w:sz w:val="10"/>
        <w:szCs w:val="10"/>
      </w:rPr>
    </w:pPr>
    <w:r w:rsidRPr="007C67F7">
      <w:rPr>
        <w:noProof/>
        <w:sz w:val="10"/>
        <w:szCs w:val="10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2135815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1276350"/>
          <wp:effectExtent l="0" t="0" r="2540" b="0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16598"/>
                  <a:stretch/>
                </pic:blipFill>
                <pic:spPr bwMode="auto">
                  <a:xfrm>
                    <a:off x="0" y="0"/>
                    <a:ext cx="756031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 w16cid:durableId="921834756">
    <w:abstractNumId w:val="16"/>
  </w:num>
  <w:num w:numId="2" w16cid:durableId="1589264229">
    <w:abstractNumId w:val="27"/>
  </w:num>
  <w:num w:numId="3" w16cid:durableId="5132359">
    <w:abstractNumId w:val="40"/>
  </w:num>
  <w:num w:numId="4" w16cid:durableId="72511704">
    <w:abstractNumId w:val="16"/>
    <w:lvlOverride w:ilvl="0">
      <w:startOverride w:val="1"/>
    </w:lvlOverride>
  </w:num>
  <w:num w:numId="5" w16cid:durableId="2065519985">
    <w:abstractNumId w:val="37"/>
  </w:num>
  <w:num w:numId="6" w16cid:durableId="982928709">
    <w:abstractNumId w:val="23"/>
  </w:num>
  <w:num w:numId="7" w16cid:durableId="839933133">
    <w:abstractNumId w:val="20"/>
  </w:num>
  <w:num w:numId="8" w16cid:durableId="1240479519">
    <w:abstractNumId w:val="24"/>
  </w:num>
  <w:num w:numId="9" w16cid:durableId="4270392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2270493">
    <w:abstractNumId w:val="32"/>
  </w:num>
  <w:num w:numId="11" w16cid:durableId="1888182234">
    <w:abstractNumId w:val="22"/>
  </w:num>
  <w:num w:numId="12" w16cid:durableId="996108045">
    <w:abstractNumId w:val="39"/>
  </w:num>
  <w:num w:numId="13" w16cid:durableId="1792698468">
    <w:abstractNumId w:val="9"/>
  </w:num>
  <w:num w:numId="14" w16cid:durableId="1994991788">
    <w:abstractNumId w:val="7"/>
  </w:num>
  <w:num w:numId="15" w16cid:durableId="2119980336">
    <w:abstractNumId w:val="6"/>
  </w:num>
  <w:num w:numId="16" w16cid:durableId="1917586753">
    <w:abstractNumId w:val="5"/>
  </w:num>
  <w:num w:numId="17" w16cid:durableId="935140871">
    <w:abstractNumId w:val="4"/>
  </w:num>
  <w:num w:numId="18" w16cid:durableId="244580861">
    <w:abstractNumId w:val="8"/>
  </w:num>
  <w:num w:numId="19" w16cid:durableId="675889578">
    <w:abstractNumId w:val="3"/>
  </w:num>
  <w:num w:numId="20" w16cid:durableId="1422872041">
    <w:abstractNumId w:val="2"/>
  </w:num>
  <w:num w:numId="21" w16cid:durableId="1552962333">
    <w:abstractNumId w:val="1"/>
  </w:num>
  <w:num w:numId="22" w16cid:durableId="1333945918">
    <w:abstractNumId w:val="0"/>
  </w:num>
  <w:num w:numId="23" w16cid:durableId="66849699">
    <w:abstractNumId w:val="15"/>
  </w:num>
  <w:num w:numId="24" w16cid:durableId="362706373">
    <w:abstractNumId w:val="28"/>
  </w:num>
  <w:num w:numId="25" w16cid:durableId="1912501211">
    <w:abstractNumId w:val="17"/>
  </w:num>
  <w:num w:numId="26" w16cid:durableId="1112745232">
    <w:abstractNumId w:val="12"/>
  </w:num>
  <w:num w:numId="27" w16cid:durableId="502283987">
    <w:abstractNumId w:val="13"/>
  </w:num>
  <w:num w:numId="28" w16cid:durableId="176046282">
    <w:abstractNumId w:val="26"/>
  </w:num>
  <w:num w:numId="29" w16cid:durableId="1972589418">
    <w:abstractNumId w:val="43"/>
  </w:num>
  <w:num w:numId="30" w16cid:durableId="1951086377">
    <w:abstractNumId w:val="44"/>
  </w:num>
  <w:num w:numId="31" w16cid:durableId="1338725287">
    <w:abstractNumId w:val="10"/>
  </w:num>
  <w:num w:numId="32" w16cid:durableId="1189102025">
    <w:abstractNumId w:val="21"/>
  </w:num>
  <w:num w:numId="33" w16cid:durableId="620768961">
    <w:abstractNumId w:val="34"/>
  </w:num>
  <w:num w:numId="34" w16cid:durableId="1739161454">
    <w:abstractNumId w:val="19"/>
  </w:num>
  <w:num w:numId="35" w16cid:durableId="324287100">
    <w:abstractNumId w:val="35"/>
  </w:num>
  <w:num w:numId="36" w16cid:durableId="1539704401">
    <w:abstractNumId w:val="31"/>
  </w:num>
  <w:num w:numId="37" w16cid:durableId="1108351414">
    <w:abstractNumId w:val="25"/>
  </w:num>
  <w:num w:numId="38" w16cid:durableId="123042008">
    <w:abstractNumId w:val="29"/>
  </w:num>
  <w:num w:numId="39" w16cid:durableId="1017582540">
    <w:abstractNumId w:val="45"/>
  </w:num>
  <w:num w:numId="40" w16cid:durableId="1285884121">
    <w:abstractNumId w:val="42"/>
  </w:num>
  <w:num w:numId="41" w16cid:durableId="902525437">
    <w:abstractNumId w:val="14"/>
  </w:num>
  <w:num w:numId="42" w16cid:durableId="499270589">
    <w:abstractNumId w:val="36"/>
  </w:num>
  <w:num w:numId="43" w16cid:durableId="1433935496">
    <w:abstractNumId w:val="11"/>
  </w:num>
  <w:num w:numId="44" w16cid:durableId="841236552">
    <w:abstractNumId w:val="41"/>
  </w:num>
  <w:num w:numId="45" w16cid:durableId="1870413694">
    <w:abstractNumId w:val="33"/>
  </w:num>
  <w:num w:numId="46" w16cid:durableId="1321612610">
    <w:abstractNumId w:val="46"/>
  </w:num>
  <w:num w:numId="47" w16cid:durableId="893083891">
    <w:abstractNumId w:val="18"/>
  </w:num>
  <w:num w:numId="48" w16cid:durableId="1724795789">
    <w:abstractNumId w:val="38"/>
  </w:num>
  <w:num w:numId="49" w16cid:durableId="3156501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21CA1"/>
    <w:rsid w:val="0003625B"/>
    <w:rsid w:val="00041982"/>
    <w:rsid w:val="00042E65"/>
    <w:rsid w:val="00043E92"/>
    <w:rsid w:val="0004676F"/>
    <w:rsid w:val="00052680"/>
    <w:rsid w:val="00056448"/>
    <w:rsid w:val="000565E7"/>
    <w:rsid w:val="000626CD"/>
    <w:rsid w:val="0007329C"/>
    <w:rsid w:val="00073C07"/>
    <w:rsid w:val="000776FB"/>
    <w:rsid w:val="00077ED0"/>
    <w:rsid w:val="00081024"/>
    <w:rsid w:val="00092DEE"/>
    <w:rsid w:val="000A5C8A"/>
    <w:rsid w:val="000A6D78"/>
    <w:rsid w:val="000B0131"/>
    <w:rsid w:val="000B6A3E"/>
    <w:rsid w:val="000E61C9"/>
    <w:rsid w:val="000F3848"/>
    <w:rsid w:val="000F6D5A"/>
    <w:rsid w:val="00117BC1"/>
    <w:rsid w:val="00127DAD"/>
    <w:rsid w:val="0013587A"/>
    <w:rsid w:val="0017483D"/>
    <w:rsid w:val="001761A0"/>
    <w:rsid w:val="00177D2D"/>
    <w:rsid w:val="00185215"/>
    <w:rsid w:val="001A7D82"/>
    <w:rsid w:val="001C66B9"/>
    <w:rsid w:val="001D169E"/>
    <w:rsid w:val="001D4434"/>
    <w:rsid w:val="001E1668"/>
    <w:rsid w:val="001E62CB"/>
    <w:rsid w:val="001F63E2"/>
    <w:rsid w:val="00237DA1"/>
    <w:rsid w:val="00250BF2"/>
    <w:rsid w:val="00265ED8"/>
    <w:rsid w:val="002715EE"/>
    <w:rsid w:val="00271CD6"/>
    <w:rsid w:val="002771D2"/>
    <w:rsid w:val="002964D2"/>
    <w:rsid w:val="00297C14"/>
    <w:rsid w:val="002B4086"/>
    <w:rsid w:val="002C6A15"/>
    <w:rsid w:val="002C7D31"/>
    <w:rsid w:val="002D49E6"/>
    <w:rsid w:val="002E0306"/>
    <w:rsid w:val="002E3D4D"/>
    <w:rsid w:val="002F01CD"/>
    <w:rsid w:val="00300516"/>
    <w:rsid w:val="00303358"/>
    <w:rsid w:val="003152E0"/>
    <w:rsid w:val="00316604"/>
    <w:rsid w:val="0031727B"/>
    <w:rsid w:val="00330C5F"/>
    <w:rsid w:val="00332B83"/>
    <w:rsid w:val="003403BB"/>
    <w:rsid w:val="00352334"/>
    <w:rsid w:val="00365B17"/>
    <w:rsid w:val="00376020"/>
    <w:rsid w:val="00380413"/>
    <w:rsid w:val="00381218"/>
    <w:rsid w:val="00383E16"/>
    <w:rsid w:val="00387EAC"/>
    <w:rsid w:val="00390D50"/>
    <w:rsid w:val="00392C1D"/>
    <w:rsid w:val="00396551"/>
    <w:rsid w:val="00397735"/>
    <w:rsid w:val="00397F0C"/>
    <w:rsid w:val="003A04FF"/>
    <w:rsid w:val="003A1CC6"/>
    <w:rsid w:val="003A31FB"/>
    <w:rsid w:val="003B56AB"/>
    <w:rsid w:val="003B70E4"/>
    <w:rsid w:val="003C1F44"/>
    <w:rsid w:val="003C3383"/>
    <w:rsid w:val="003C7215"/>
    <w:rsid w:val="003D4839"/>
    <w:rsid w:val="004103B9"/>
    <w:rsid w:val="00414D84"/>
    <w:rsid w:val="0042142B"/>
    <w:rsid w:val="00424303"/>
    <w:rsid w:val="00433195"/>
    <w:rsid w:val="00435A32"/>
    <w:rsid w:val="00440775"/>
    <w:rsid w:val="0044231C"/>
    <w:rsid w:val="00442366"/>
    <w:rsid w:val="004457C7"/>
    <w:rsid w:val="00453C4D"/>
    <w:rsid w:val="0046004F"/>
    <w:rsid w:val="004661A2"/>
    <w:rsid w:val="00466E52"/>
    <w:rsid w:val="00472EEA"/>
    <w:rsid w:val="004A2133"/>
    <w:rsid w:val="004A7CA8"/>
    <w:rsid w:val="004B06B1"/>
    <w:rsid w:val="004C49AE"/>
    <w:rsid w:val="004D0B2E"/>
    <w:rsid w:val="004E61A8"/>
    <w:rsid w:val="0050052A"/>
    <w:rsid w:val="00515A95"/>
    <w:rsid w:val="0052022F"/>
    <w:rsid w:val="00566FE9"/>
    <w:rsid w:val="00567009"/>
    <w:rsid w:val="005728CD"/>
    <w:rsid w:val="005A1925"/>
    <w:rsid w:val="005B118D"/>
    <w:rsid w:val="005B2D97"/>
    <w:rsid w:val="005D0F5C"/>
    <w:rsid w:val="005E1145"/>
    <w:rsid w:val="005E1703"/>
    <w:rsid w:val="005E6AEB"/>
    <w:rsid w:val="005F5DAF"/>
    <w:rsid w:val="006019A4"/>
    <w:rsid w:val="0060579B"/>
    <w:rsid w:val="00612F9A"/>
    <w:rsid w:val="0062088A"/>
    <w:rsid w:val="00620FC1"/>
    <w:rsid w:val="00633068"/>
    <w:rsid w:val="0065350E"/>
    <w:rsid w:val="0066581B"/>
    <w:rsid w:val="0066616A"/>
    <w:rsid w:val="006723BD"/>
    <w:rsid w:val="006914A8"/>
    <w:rsid w:val="00694952"/>
    <w:rsid w:val="006A1BE6"/>
    <w:rsid w:val="006A3C91"/>
    <w:rsid w:val="006B214C"/>
    <w:rsid w:val="006C03BC"/>
    <w:rsid w:val="006C3735"/>
    <w:rsid w:val="006D0BC0"/>
    <w:rsid w:val="006F639D"/>
    <w:rsid w:val="0070330C"/>
    <w:rsid w:val="00721771"/>
    <w:rsid w:val="007343DF"/>
    <w:rsid w:val="007358C4"/>
    <w:rsid w:val="00753103"/>
    <w:rsid w:val="007622B6"/>
    <w:rsid w:val="007657C5"/>
    <w:rsid w:val="007740F5"/>
    <w:rsid w:val="007761FB"/>
    <w:rsid w:val="00783AC6"/>
    <w:rsid w:val="00786BF1"/>
    <w:rsid w:val="007875ED"/>
    <w:rsid w:val="00790208"/>
    <w:rsid w:val="007A58C0"/>
    <w:rsid w:val="007A782B"/>
    <w:rsid w:val="007C2119"/>
    <w:rsid w:val="007C5609"/>
    <w:rsid w:val="007C67F7"/>
    <w:rsid w:val="007D3F66"/>
    <w:rsid w:val="007F30C7"/>
    <w:rsid w:val="007F3FA2"/>
    <w:rsid w:val="008250E2"/>
    <w:rsid w:val="00840EFA"/>
    <w:rsid w:val="00843E30"/>
    <w:rsid w:val="00845C58"/>
    <w:rsid w:val="00846824"/>
    <w:rsid w:val="008626AA"/>
    <w:rsid w:val="008631A5"/>
    <w:rsid w:val="0088584D"/>
    <w:rsid w:val="00886E6E"/>
    <w:rsid w:val="008911E4"/>
    <w:rsid w:val="008A1F74"/>
    <w:rsid w:val="008A7361"/>
    <w:rsid w:val="008B02EB"/>
    <w:rsid w:val="008C7F7E"/>
    <w:rsid w:val="008D7EFC"/>
    <w:rsid w:val="008E6F71"/>
    <w:rsid w:val="00916AF7"/>
    <w:rsid w:val="009239C6"/>
    <w:rsid w:val="0092544D"/>
    <w:rsid w:val="00944008"/>
    <w:rsid w:val="0095620D"/>
    <w:rsid w:val="009567D2"/>
    <w:rsid w:val="00967403"/>
    <w:rsid w:val="00976958"/>
    <w:rsid w:val="00992BCE"/>
    <w:rsid w:val="009F7FE4"/>
    <w:rsid w:val="00A21DA9"/>
    <w:rsid w:val="00A26AEF"/>
    <w:rsid w:val="00A34631"/>
    <w:rsid w:val="00A35095"/>
    <w:rsid w:val="00A43B6C"/>
    <w:rsid w:val="00A44533"/>
    <w:rsid w:val="00A64252"/>
    <w:rsid w:val="00A64930"/>
    <w:rsid w:val="00A66AAD"/>
    <w:rsid w:val="00A8272B"/>
    <w:rsid w:val="00AA413D"/>
    <w:rsid w:val="00AC641B"/>
    <w:rsid w:val="00AD090B"/>
    <w:rsid w:val="00AD78C3"/>
    <w:rsid w:val="00AF71AF"/>
    <w:rsid w:val="00B06BD2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6170F"/>
    <w:rsid w:val="00B669D2"/>
    <w:rsid w:val="00B713F9"/>
    <w:rsid w:val="00B80D4C"/>
    <w:rsid w:val="00B90E8D"/>
    <w:rsid w:val="00BA12A1"/>
    <w:rsid w:val="00BB40CC"/>
    <w:rsid w:val="00BD0B0F"/>
    <w:rsid w:val="00BD0B3B"/>
    <w:rsid w:val="00BD2025"/>
    <w:rsid w:val="00BD7CFE"/>
    <w:rsid w:val="00C011D5"/>
    <w:rsid w:val="00C106E2"/>
    <w:rsid w:val="00C24DEE"/>
    <w:rsid w:val="00C35BA3"/>
    <w:rsid w:val="00C76B17"/>
    <w:rsid w:val="00C77A2C"/>
    <w:rsid w:val="00C800E3"/>
    <w:rsid w:val="00C83586"/>
    <w:rsid w:val="00C84C21"/>
    <w:rsid w:val="00C96238"/>
    <w:rsid w:val="00CA0BE1"/>
    <w:rsid w:val="00CA1E5A"/>
    <w:rsid w:val="00CA7060"/>
    <w:rsid w:val="00CB081C"/>
    <w:rsid w:val="00CB46BF"/>
    <w:rsid w:val="00CC6592"/>
    <w:rsid w:val="00CD3045"/>
    <w:rsid w:val="00CD789C"/>
    <w:rsid w:val="00CE19F1"/>
    <w:rsid w:val="00D1395C"/>
    <w:rsid w:val="00D14913"/>
    <w:rsid w:val="00D20AD1"/>
    <w:rsid w:val="00D21BAC"/>
    <w:rsid w:val="00D30C69"/>
    <w:rsid w:val="00D44023"/>
    <w:rsid w:val="00D4674A"/>
    <w:rsid w:val="00D544F4"/>
    <w:rsid w:val="00D5760D"/>
    <w:rsid w:val="00D81535"/>
    <w:rsid w:val="00D846C7"/>
    <w:rsid w:val="00DA1B75"/>
    <w:rsid w:val="00DB1452"/>
    <w:rsid w:val="00DB20F2"/>
    <w:rsid w:val="00DB6F03"/>
    <w:rsid w:val="00DC0B6D"/>
    <w:rsid w:val="00DC188E"/>
    <w:rsid w:val="00DE3892"/>
    <w:rsid w:val="00DE4791"/>
    <w:rsid w:val="00E140E6"/>
    <w:rsid w:val="00E17418"/>
    <w:rsid w:val="00E25BF9"/>
    <w:rsid w:val="00E3357D"/>
    <w:rsid w:val="00E420D5"/>
    <w:rsid w:val="00E43656"/>
    <w:rsid w:val="00E5448D"/>
    <w:rsid w:val="00E55C69"/>
    <w:rsid w:val="00E575D2"/>
    <w:rsid w:val="00E643C2"/>
    <w:rsid w:val="00E71C01"/>
    <w:rsid w:val="00E7748F"/>
    <w:rsid w:val="00E8065D"/>
    <w:rsid w:val="00E8795F"/>
    <w:rsid w:val="00E9357B"/>
    <w:rsid w:val="00E95CBA"/>
    <w:rsid w:val="00E977D2"/>
    <w:rsid w:val="00EB5069"/>
    <w:rsid w:val="00EC7A95"/>
    <w:rsid w:val="00ED0529"/>
    <w:rsid w:val="00ED3AB9"/>
    <w:rsid w:val="00EE51EE"/>
    <w:rsid w:val="00EF0B43"/>
    <w:rsid w:val="00EF20B0"/>
    <w:rsid w:val="00EF6335"/>
    <w:rsid w:val="00F0060B"/>
    <w:rsid w:val="00F05CC1"/>
    <w:rsid w:val="00F105A5"/>
    <w:rsid w:val="00F24F5D"/>
    <w:rsid w:val="00F4033E"/>
    <w:rsid w:val="00F430E7"/>
    <w:rsid w:val="00F50F29"/>
    <w:rsid w:val="00F51F5A"/>
    <w:rsid w:val="00F6628D"/>
    <w:rsid w:val="00F8161E"/>
    <w:rsid w:val="00FA03FB"/>
    <w:rsid w:val="00FA1899"/>
    <w:rsid w:val="00FA771C"/>
    <w:rsid w:val="00FB6D45"/>
    <w:rsid w:val="00FC4262"/>
    <w:rsid w:val="00FC6FAE"/>
    <w:rsid w:val="00FD1859"/>
    <w:rsid w:val="00FE62C8"/>
    <w:rsid w:val="00FE6807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300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87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03625B"/>
    <w:rsid w:val="000C0E38"/>
    <w:rsid w:val="001562FA"/>
    <w:rsid w:val="001C4184"/>
    <w:rsid w:val="002B6D60"/>
    <w:rsid w:val="003A31FB"/>
    <w:rsid w:val="003F43C2"/>
    <w:rsid w:val="00406DA5"/>
    <w:rsid w:val="00462B0A"/>
    <w:rsid w:val="004C49AE"/>
    <w:rsid w:val="004C60B5"/>
    <w:rsid w:val="006C03BC"/>
    <w:rsid w:val="00716BF8"/>
    <w:rsid w:val="00991E2F"/>
    <w:rsid w:val="00BD7CFE"/>
    <w:rsid w:val="00CF303F"/>
    <w:rsid w:val="00DB1452"/>
    <w:rsid w:val="00E81629"/>
    <w:rsid w:val="00EC7A95"/>
    <w:rsid w:val="00EE7CC0"/>
    <w:rsid w:val="00F4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BARNDEN Grusha [Swimming and Water Safety]</cp:lastModifiedBy>
  <cp:revision>2</cp:revision>
  <cp:lastPrinted>2025-01-15T06:26:00Z</cp:lastPrinted>
  <dcterms:created xsi:type="dcterms:W3CDTF">2025-04-11T07:00:00Z</dcterms:created>
  <dcterms:modified xsi:type="dcterms:W3CDTF">2025-04-11T07:00:00Z</dcterms:modified>
  <cp:contentStatus>TRIMnumb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722b7a53bd82c70f5a5281c37e554749b0708206a55f81e842bf47ada9cdc</vt:lpwstr>
  </property>
</Properties>
</file>